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3101</w:t>
      </w:r>
      <w:r>
        <w:t xml:space="preserve"> </w:t>
      </w:r>
      <w:r>
        <w:t xml:space="preserve">คณิตศาสตร์</w:t>
      </w:r>
      <w:r>
        <w:t xml:space="preserve"> </w:t>
      </w:r>
      <w:r>
        <w:t xml:space="preserve">5</w:t>
      </w:r>
      <w:r>
        <w:t xml:space="preserve"> </w:t>
      </w:r>
      <w:r>
        <w:t xml:space="preserve">ม.6/2</w:t>
      </w:r>
      <w:r>
        <w:t xml:space="preserve"> </w:t>
      </w:r>
      <w:r>
        <w:t xml:space="preserve">(เช้า)</w:t>
      </w:r>
      <w:r>
        <w:t xml:space="preserve"> </w:t>
      </w:r>
      <w:r>
        <w:t xml:space="preserve">040767</w:t>
      </w:r>
    </w:p>
    <w:p>
      <w:pPr>
        <w:pStyle w:val="Date"/>
      </w:pPr>
      <w:r>
        <w:t xml:space="preserve">วันพฤหัสบดีที่</w:t>
      </w:r>
      <w:r>
        <w:t xml:space="preserve"> </w:t>
      </w:r>
      <w:r>
        <w:t xml:space="preserve">4</w:t>
      </w:r>
      <w:r>
        <w:t xml:space="preserve"> </w:t>
      </w:r>
      <w:r>
        <w:t xml:space="preserve">กรกฎาคม</w:t>
      </w:r>
      <w:r>
        <w:t xml:space="preserve"> </w:t>
      </w:r>
      <w:r>
        <w:t xml:space="preserve">2567</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ป็นไงบ้าง เปลี่ยน วันนี้คาบที่ 3 แล้วใช่ไหมลูก ตอนเช้าเรียนวิชาอะไรคะ อ๋อเรียนสวนพฤกษ์ไปแล้วคาบที่ 2 เป็นของครู อะไรคะ คูต้าเรียนคอมพิวเตอร์ใช่ไหมคอมพิวเตอร์ที่นี้อีก 2 คาบนะคะคาบ 3 คาบ 4 เราเรียนวิชาคณิตศาสตร์นะคะเมื่อกี้นี้ห้อง ม 6 นับหนึ่งได้เรียนไปเรียบร้อยแล้วในเรื่องของตารางแจกแจงความถี่นะคะ เรามาดูกัน ว่า ตารางแจกแจงความถี่ของข้อมูลเนี่ยมันถูกนำไปใช้ในชีวิตประจำวัน มากเลย เทศกิจสองคนนั้นแหละ ให้ดูจอด้วยดูแลดูพี่ล่าง มองเห็นไหมคะ ถ้าเจนนะทุกคนต้องดูนะคะตอนนี้เราอยู่ม 6 แล้ว ให้ตั้งใจเรียนนะคะตั้งใจเรียน อยู่ไหน ตารางแจกแจงความถี่ของข้อมูลเนี่ยมันประกอบไปด้วยอะไรบ้าง กูล้มถามกูจะถาม กูจะถามอายุของพี่ต่ายพี่ต่ายอายุเท่าไหร่ อายุ 17 พี่เพียวละลูก 17track 18 พี่ปิ่น 18 หิว 18 18 19 และ 19 ข้อมูลที่กูถามอายุของลูกๆนะลูก สะกิดอยู่ด้วยให้พี่อยู่ดูล่ามนะคะข้อมูลที่ครูถาม ก็คืออายุของแต่ละคน ข้อมูลตัวนี้เขาเรียกว่า ข้อมูลดิบ มันมีชื่อนะลูก ใช่ๆเป็นข้อมูลที่ ไปถามแต่ละคนแต่ละคนมา ยังไม่ได้ทำอะไรเลยกับข้อมูลนั้น นะคะยังไม่ได้ทำอะไรเลยแค่กระจายแค่รู้ว่า ไปเทพอายุ 10 7 นะพี่เปรี้ยวอายุ 10 17 นัด คือกูรู้ว่าทุกคนอายุเท่าไหร่นะคะ แต่กูยังบอกไม่ได้ว่า ในห้องนี้ห้องม 6/2 เนี่ย ส่วนใหญ่แล้วนักเรียนจะอายุเท่าไหร่ เรายังไม่ได้จัดเป็นหมวดเป็นหมู่ ของข้อมูลนะคะ เราก็จะเอาคะแนนดิบตัวนี้ล่ะค่ะ มาหานะเอามาแจกแจงความถี่ เอามาแจกแจงความถี่ โดยการจัดเรียงลำดับข้อมูลดิบที่เราไปถามใช่ไหมคะที่ครูถามแต่ละคนแต่ละคนนะคะ เอามาจัดเป็นหมวดที่นิ หมวดนั้นคืออะไร หมวดของอายุเมื่อกี้นักเรียนบอกครูมีอายุ 17 ปีใช่ไหมคะ มี 18 ปีและ 19 ปีถูกไหมมีอยู่สระ มีอะไรอีกไหม ไม่มีแล้วมีอยู่ 3 นะคะอายุมีอยู่ 3 3 3 หมวด แบ่งเป็น 3 หมวดนะเป็น 3 กลุ่มด้วยกัน ก็คือ 17 18 และ 19 นะคะถูกไหม ที่นี่เมื่อไหร่ก็ตามที่เราเอาข้อมูลดิบ ของแต่ละคนเนี่ยเอามากรุ๊ปรวมอยู่ในอายุต่างๆเป็นหมวดของอายุ แล้วก็ ทำเป็นความถี่นะคะ ขีดขีดขีดเขาจะเรียกว่าการแจกแจงความถี่ ทีนี้กูก็บอกได้แล้ว กูจะบอกได้แล้วว่าอายุ เท่าไหร่ที่ เยอะที่สุด 10 เท่าไหร่คะ อาบ ใครที่อายุ 17 ปี ยกมือขึ้น อายุ 17 ปียกมือขึ้น อายุ 17 ปี ใครอายุ 17 ปีบ้างยกก่อนเดี๋ยวก่อน 17 ปีปิ่น 17 หรือ 18 ไป 17 17 ยกมือขึ้น มี 2 คนเองหรอ ใครที่อายุ 17 ปีลูก มี 2 คนอันนี้คือข้อมูลความถี่ 17 มี 2 คน 18 ล่ะคะยกมือขึ้น ใครอายุ 18 บ้างยกมือขึ้น มีกี่คนคะมีกี่คน 4 คนนะคะ 18 มีอยู่ 4 4 คน ใช่ๆมีอยู่ 18 คนและ 19 ยกมือขึ้น อายุ 19 เกม Mega นั่งเป็นกลุ่มเลยนะเนี่ยช่วงนี้ 17 18 และ 19 มันก็แจ้งกลุ่มให้ครูเลยนะคะ อันนี้เวลาเราเอาช่วงอายุมาตัดแล้ว ได้เป็น 3 อายุน้อย 3 3 กลุ่มด้วยกันเราจะพบว่า กลุ่มไหนที่มีจำนวนนักเรียนมากที่สุด ก็คืออายุ 18 ใช่ไหมคะ 18 มีเด็กตั้ง 4 คนแหนะอายุ 10 รอ เมื่อไหร่ก็ตามที่เราเอาข้อมูลนั้นมาแจกแจงความถี่เราจะสามารถบอกได้ว่า ในกลุ่มนั้น อันไหนที่มีมากที่สุดอันไหนมีจำนวนน้อยที่สุด และวิธีการนะคะวิธีการรูปแบบเขียน การแจกแจงความถี่ก็ทำได้ 2 รูปแบบด้วยกัน 1 อันนี้ลูกๆคุ้นเคยเพราะว่าครูเคยพาทำแล้วก็คือ ทำแจกแจงแบบตารางนะคะใช้ตารางนี้แหละมาขี่ ความถี่ แบบที่ 2 อันนี้ยังไม่เคยเดี๋ยวเราจะได้เรียนการนะคะเราจะได้ใช้ ก็คือ เอาเป็นแผนภูมิหรือว่ากราฟ นะคะ ใช่ เป็นกราฟเป็นแผนภูมิ แต่ว่าตอนนี้ครูจะสอนเรื่องของ การใช้ตารางแจกแจงความถี่ก่อนนะคะเคนะตารางแจกแจงความถี่ที่ลูกจะได้เรียน มีอะไรบ้างข้อมูลตรงนี้ สิ่งที่จะเอามาใส่ในตารางคุณไหมคะตารางนี้ คุณไหม ถูกต้อง มันจะมีอยู่ 3 คอลัมน์ อยู่ 3 คอลัมน์ หมอลำแรกคือข้อมูลนะคะ ตัวนี้คือข้อมูล ที่ครูถามเมื่อกี้ คือข้อมูลของอะไรคะ ถามนักเรียน ถูกต้องครูถามอายุ กูถามอายุเพราะฉะนั้นช่วงนี้ลูก พรุ่งนี้ ต้องเปลี่ยนเป็น อายุถูกไหมคะ ช่วงนี้จะเปลี่ยนทันทีแล้วนะเพราะว่าครูถามอายุ อายุ ข้อมูลแล้วรอยขีดรอยขีดนะคะ แต่ละคน อายุเท่าไหร่ก็เขียนให้ตรงช่อง ห้ามสลับนะลูก เสร็จแล้ว คอลัมน์ที่ 3 คือความถี่เขียนเป็นตัวเลข เขียนเป็นตัวเลขนะคะ องค์นี้ตัวเลขเท่าไหร่ให้ตรงกับ 100-100 คิดแล้วมีอยู่ 4 ใช่ไหม เราก็เขียนจำนวน สีลงไปนะคะ อันนี้เข้าใจนะ ได้ไหมแบบนี้ มองออกแล้วก็ดูจำนวนได้ง่ายที่สุดแล้ว ใช่เราต้องละเอียดรอบคอบในการลงข้อมูล ที่ครูจะสอนมีทั้งหมดอยู่ 3 แบบด้วยกันตารางแจกแจงความถี่ ที่เราใช้รูปแบบแรก มีอยู่ 3 แบบ แบบแรกก็คือตารางแจกแจงความถี่แบบไม่แบ่งชั้น มันคืออะไรมันคือการถามข้อมูลแล้วมาทำเป็นตารางแบบเมื่อกี้ แปลว่าช่วง ของข้อมูล มันจะเดี๋ยวลูก เมื่อกี้ชายเมื่อกี้ครูถามมีอยู่ 3 ช่วงอายุใช่ไหมคะอายุ 27 89 เราก็ลงตรงช่องข้อมูล 17 18 19 ทีละตัวเลยนะคะ อันที่ 2 ตารางแจกแจงความถี่ของข้อมูลแบบแบ่งชั้น อันนี้ข้อมูลมันเยอะอย่างเช่น คะแนนสอบวิชาคณิตศาสตร์ ตอนที่ครูตัดเกรดตอนสุดท้ายเลยนะสิ้นภาคเรียนคะแนนเต็มเท่าไหร่ อันนั้นคือเกรด แต่คะแนนดิบคะแนนดิบคือเต็มเท่าไหร่ ถูกต้อง 100 100 คะแนนเต็ม 100 เพราะฉะนั้นถ้าจะเอาตั้งแต่ 0-100 เยอะไหม ช่องแถวนี้มันจะเยอะมากเลยนะคะ เปลืองกระดาษเพราะฉะนั้นเขาก็เลยเอาคะแนนมาทำเป็นช่วง ตั้งแต่อาจจะสูญ ถึง 50 อันนี้สูงถึง 45 นี่คือตกใช่ไหม กาโตะ 50 จนถึงเท่าไหร่ เป็นช่วงเป็นช่วงเป็นช่วง นะคะ มันก็จะสามารถตัดเกรดได้ที่ที่เราถูกนำเอามาใช้ในเวลาเรา วัดผลสัมฤทธิ์ทางการเรียนอันนี้ก็คือการทำแบบ ที่ 2 ตารางแจกแจงความถี่ของข้อมูลแบบแบ่งชั้นนะคะและอันที่ 3 ตารางแจกแจงความถี่สะสมนะคะ แล้วก็ความถี่สัมพัทธ์และตาราง ความถี่สะสมสัมพัทธ์ตัวนี้เดี๋ยวเราจะมาเรียนในคาบต่อไป แต่สำหรับ 2 ชั่วโมงนี้ครูจะสอนลูก เกี่ยวกับตารางแจกแจงความถี่แบบ ไม่แบ่งชั้นแล้วก็แบบแบ่งชั้น โอเคไหม วันนี้เราจะต้องเข้าใจแล้วก็ทำให้ได้นะคะตารางสอนตารางนี้มีข้อแตกต่างกัน 1 อันแรกข้อมูลมีจำนวนน้อยหรือไหมคนก็น้อยนะคะ ข้อที่ 2 เยอะนะคะเพราะฉะนั้นเราก็เลยต้องเอามาทำเป็นช่วง แบบที่ 1 ค่ะ มีขั้นตอนการทำกี่ขั้นตอนคะ ถูกต้องมี 3 ขั้นตอนเอง ง่ายนิดเดียวขั้นตอนแรกทำอะไรบ้าง เมื่อไหร่ที่เราได้ข้อมูลมาเมื่อกี้ข้อมูลมามีทั้งหมดอยู่ 8 คน Hi ขั้นตอนแรกเขาทำอะไรกันเนี่ย เขาบอกอะไร ทราย อาเรียกข้อมูลเอาข้อมูลที่ถามได้น่ะจากน้อยไปหามาก หรือจะสลับจากมากไปหาน้อยก็ได้นะคะ แต่ถ้าง่ายที่สุด เรียงจากน้อยไปหามากเนี่ยเรานับ 1234 มันง่ายถูกไหมเพราะฉะนั้น เราก็จะเรียงจากน้อยไปหามากนะคะให้นักเรียนใช้หลักการนี้ เรียงข้อมูล จากน้อยไปหามากในขั้นตอนที่ 1 หลังจากนั้นมาสู่ขั้นตอนที่ 2 ดูว่า รอยขีดใช่ ช่วงนั้นน่ะ ข้อมูลที่ซ้ํากัน มีเท่าไหร่ ก็ให้ขีดข้อมูล เสร็จแล้วขั้นตอนที่ 3 นับจำนวน หลังของรอยขีดก็คือ ความถี่นั้นเอง มีอยู่ 3 ขั้นตอน ทำตาราง มีอยู่ 3 ขั้นตอนนะคะ ตัวอย่างเช่น อันนี้ข้อมูลคืออะไรคะข้อมูลของอะไร ไม่ใช่ข้อมูลนักเรียนข้อมูลของ Line ถูกต้องข้อมูลคือคะแนนสอบให้พี่อิ๋ว หิวเก่งมาก ข้อมูลที่กูถามช่องแรกเวลาเรามาทำตารางลูก ช่องแรกของตารางคอลัมน์แรกเนี่ยเขาจะต้องใส่คำว่าคะแนนสอบถูกไหม นี่คือข้อมูล อันที่ 2 รอยขีด นะคะ ช่องที่ 2 คอลัมน์ที่ 2 ที่ 3 จะเป็น ความถี่นะคะ อันนี้ครูถามคะแนนเต็มเท่าไหร่คะ ดูจากโจทย์ก็ให้ ใช่คะแนนเต็มคือ 20 เลย 20 นะคะ 20 แล้วนักเรียนมีทั้งหมดกี่คนลูก 30 คะแนนเต็ม 20 คะแนนเต็ม 20 เพราะฉะนั้นมันน้อยใช่ไหมคะ 0 จนถึง 20 นั่นก็น้อยแต่ทีนี้เวลาเราจะมาเขียนตารางเนี่ย มันจะมีกี่แถว ลูกต้องไปดูข้อมูลละ มองซิ คะแนนน้อยที่สุดเท่าไหร่คะเราจะเริ่มจากไหนที่เราเลี้ยง น้อยที่สุดคือเท่าไหร่ 4 นะคะ เห็นไหมพี่ตายเห็นไหมพี่ไปบอกสามล้อเลข 3 อยู่ไหน ไหนมีไหมไม่มี 3 นะลูก มีแค่ 4 เท่านั้น 4 คือจำนวนที่น้อยที่สุดใช่ไหม คะแนนที่น้อยที่สุดเพราะฉะนั้นเราจะเริ่มที่ 4 นะคะ เราจะไม่เริ่ม 0123 เราไม่เอาแล้วตัดทิ้งไปเลย เพราะว่าข้อมูลของเรามีแค่ 4 เท่านั้นที่น้อยที่สุด เสร็จแล้ว จำนวนที่มากที่สุดคะแนนเท่าไหร่ 18 พี่แจ๊คบอก 18 เพื่อนๆบอกพี่ต้อยบอก 14 19 นะคะดูดีๆถูกต้อง 19 อยู่ไหนลูก ปิ่นเกล้าอยู่นี่ดูดีๆดูดีๆนะคะ เพราะฉะนั้นลูกจะต้องมองมองให้ละเอียดนะคะมองให้ครบ พอมองครบแล้วเราจะรู้สามารถบอกได้ว่า คะแนนต่ำสุดเท่าไหร่คะแนนต่ำสุดคือ 4 นะคะแนนสูงสุด คือ 19 เราก็เอาคะแนนพวกนี้นะคะมาทำเป็นตารางแจกแจงความถี่ ขั้นตอนแรกที่กูบอกวิธีการทำยังไงคะ คะแนนน้อยที่สุดใช่ไหม เรียงเลยค่ะ มันมีกี่คนคะ 3 คน มันมีคะแนน 4 เนี่ยอยู่ 3 คนเพราะฉะนั้นเราก็เลยเขียนเลข 4 อยู่ 3 ครั้งนะคะเลี้ยงเลย คะแนน 4 แล้วต่อไปเพิ่มก็คือ 5 มีคนเดียวมีคนเดียวจากข้อมูล แล้วก็เอามาเลี้ยงแบบนี้ลูกจนสุดท้ายครบที่ 30 คน คนสุดท้ายคือ 19 ได้คะแนน 19 มีอยู่กี่คน เดี่ยว นะคะเสร็จแล้วขั้นตอนที่ 2 เวลาเราเอามากรีดรอยขีดนะคะ คะแนนสอบ ใช่คะแนนสอบตัวนี้เราจำเป็นต้องเริ่มจาก 0 1 2 3 ไหม ช่องนี้ จำเป็นไหมลูก จำเป็นไหมเขียนไหม ไม่ต้องขี้อั๋นเขียนทำไมเพราะมันข้อมูลที่เราหามาน่ะมันไม่มีใช่ไหมลูก ถึงเขียนมันก็จะว่างๆไม่ได้ใส่ข้อมูลนะคะ เพราะฉะนั้นเราจะเริ่มจาก 4 นะคะเริ่มจาก 4 แล้วก็เลี้ยงมาคืออะไรคะ มีไหมคะ ไม่มี เน็ตไม่มีเพราะว่า มันไม่มีข้อมูลในนี้เราก็ข้ามไปนะคะเราก็ข้ามไปเพราะฉะนั้นจำนวนแถวในตารางเนี่ย มันก็จะลดลงถูกไหม มันก็จะลดลง แทนที่จะเขียนตั้งแต่เลข 0 ถึงเลข 20 20 มันก็ยากใช่ไหมคะตารางนี้แถวมันก็จะลดลงนะคะ เสร็จแล้วรอยขีดตรงนี้ค่ะ พอเราเรียงข้อมูลแบบนี้มันง่ายไหม มันมี 4 สีใช่ไหมคะ 43 ง่ายเลยนะ แล้วลงจำนวนความถี่ก็ 3 ตัวเลขเข้าใจแล้วผ่านไหมทางนั้นน่ะ ผ่าน มีใครสงสัยไหมอันนี้คือที่ครูสอนในครั้งก่อน สัปดาห์ก่อนๆ ใช่ ครั้งก่อนสัปดาห์ที่แล้วครูก็สอนเรื่องตารางแจกแจงความถี่แบบไม่แบ่งชั้น ลูกได้ทำแบบฝึกไปแล้วนะคะ อันนี้เข้าใจนะที่ลูกได้ทำแบบฝึกจำได้ไหม ทุกคน ทำได้ถูกต้องนะคะ วิธีการกูจะมาย้ำทบทวนว่ามันมีอยู่ 3 ขั้นตอนนะ นะคะ ต่อไปเสร็จแล้วนะอันนี้ อันที่ 2 แล้วตั้งใจดีๆนะลูกมันมีกี่ขั้นตอน 3 หรอมันยังไม่จบค่ะ มันมีกี่ขั้นตอนทั้งหมด 6 ขั้นตอนเยอะมากเลยอ****เยอะมาก โอ๊ยเยอะ จริงๆมันง่าย แต่มันต้องใช้ความละเอียดในการดูนะคะ แล้วก็ดูดีๆ ข้อมูลของเรานั้นมันครบไหมขั้นตอนที่ 1 ทำยังไง ตัวอย่างนี้ ข้อมูลของอะไรคะ คะแนนสอบเหมือนเดิมแปลว่าอะไรคะ จำนวนเพิ่มขึ้นและคนเยอะเลยนะคะ ใช่คนน่าจะเยอะ แล้วคะแนนเต็ม คะแนนสอบเนี่ย น่าจะเต็มร้อยใช่ไหมคะเขาไม่ได้บอกแต่ว่าคะแนนน้อยสุดมีเท่าไหร่ลูก 25 มันง่ายใช้บล็อกวงกลมสีแดงให้แล้วดูไหม เห็นเลยว่า 25 เนี่ยน้อยสุด แล้วเยอะสุดคือเท่าไหร่ 90 ลูกพินิจกูถาม กูถามถ้าเราจะเขียนตารางช่องคะแนนเริ่มตั้งแต่ 25 ไล่ไป 26-27 จนถึง 90 ไหวไหมคะ ไหวไหมทำได้ไหม ถามว่าทำได้นะทำได้แต่มันเป็นยังไง มันช้าแล้วมันมาก เสียเวลาถูกไหม พยายามดีมากวิวบอกพยายามทำ มีวิธีที่ง่ายกว่านั้น เราก็จะทำเป็นช่วงนะคะ คะแนน ทำเป็น แบบแบ่งชั้น แต่ละชั้นแถวที่ 1 แทนที่จะเป็นคะแนน 25 ช่วงเดียวถึงเท่าไหร่ เราจะเพิ่มเข้ามานะคะดูนะวิธีการทำ 1 อันดับแรกเมื่อเรามีโจทย์ให้แล้ว สิ่งที่เราจะต้องหาก็คือคะแนนที่น้อยที่สุด อันไหนคือข้อมูลที่น้อยที่สุด และข้อมูลที่มากที่สุด เอามาทำอะไรคะ เอามาหาพิสัยทำนิด รอๆ ขั้นตอนที่ 1 เอามาหาพี่ใส ไหนสะกดจิตพิสัยสะกดยังไง คำนี้เป็นศัพท์ใหม่นะคะ พิสัยมันหมายถึงอะไร เมื่อกี้เราได้ข้อมูลมาก คือคะแนนสูงสุด คะแนนต่ำสุดที่เราหาได้เอามา อันนี้ไม่ใช่เครื่องหมายถึงเอามาเลยคะเอามาลบ ชายเอามาลบกันคำตอบก็คือพิสัย อันนี้คือเครื่องหมายลบนะคะไม่ใช่ถึงนะลูกนะ อันนี้คือลบเมื่อไหร่ก็ตามที่เราพูดถึงคำว่าพิสัย สัญลักษณ์ตรงนี้คือลบนะคะลบ กูถามหน่อย ลบลบไม่ใช่รวม อย่าเพิ่งบอกอย่าเพิ่งบอกอย่าเพิ่งบอกบางคนคิดออกแล้วนะมากสุดเท่าไหร่ เมื่อกี้ที่เราให้มา 90 น้อยสุดเท่าไหร่ 25 พ่อเอามาลบกันนี่ได้เท่าไหร่ 25 ลบการออกแล้วอะไรลบกันออกเท่าไหร่ ตอบ 65 มีคนตอบ 75 25 ไม่ใช่กูถามว่ามันลบกันแล้วได้เท่าไหร่ลูก ลบกันแล้วเนี่ยเท่าไหร่ 90 - 25 เหลือเท่าไหร่ มีนักเรียนตอบถูก เหมือนกันนะคะ 75 ไม่ใช่คำตอบที่ถูกต้อง ถูกต้องคำตอบที่ถูกก็คือ 65 ดูนะ 6 15 นาที เพราะอะไร ลูกลืมที่ยืมไปใช่ไหมคะลูกจะต้องไปหักออกนะ 9 ต้องลดลงเหลือ 8 นะคะมันก็จะกลายเป็น 6 ณที่นี้ อันที่ 2 ลูก จำนวนชั้น จำนวนชั้นคือแถวตรงนี้ค่ะ แถวในตารางเนี่ย แถวในตารางนะในตารางแจกแจงความถี่เนี่ย อันนี้โจทย์เขากำหนดมาให้แล้ว นะคะ ข้อนี้เขาบอกว่าให้สร้างตารางแจกแจงความถี่ที่มีจำนวนชั้น 7 ชั้น นั่นหมายถึงตารางนิ้วมีกี่แถว แถวด้วยกัน ใช่ เวลาเราเขียนตาราง 3 คอลัมน์ อันนี้เป็นบรรทัดฐานเลยนะมีอยู่ 3 คอลัมน์แต่จำนวนแถวตามที่โจทย์กำหนด ตามที่เราหาได้ อะไรนะคะ จำนวนแถวตัวนี้ เขากำหนดมาให้เท่าไหร่ลูก เจ็บเพราะฉะนั้นนับแถวเลยกี่ตารางแถว 1 23 4 5 6 และ 7 พอเลย เขียนได้เลยเราสามารถสร้างตารางรอไว้ได้เลยนะคะ กับข้อมูลที่เราจะลง อ่านนะ วิธีหาจำนวนแถวถ้าสมมุติว่าเขาไม่กำหนดให้ เราก็เอา เอาอะไรคะเอาพิสัยหารด้วย ความกว้างของฉันนะคะ อาทิตย์นี้ดูนะ ขั้นตอนที่ 3 หาความกว้างของฉันละ ในแต่ละ ชั้นในแต่ละแถว มันมีคะแนนน่ะอยู่ในช่วงนั้นน่ะเท่าไหร่มีจำนวน คะแนน อยู่ในนั้น จำนวนเท่าไหร่วิธีการหา คืออะไรคะเอาพี่ใสที่เราหาได้เมื่อกี้จากข้อไหน ข้อที่ 1 หาพิสัย หารด้วยจำนวนชั้น เขากำหนดมาให้แล้วถูกไหมคะ ข้างบนพี่ใสข้างบนช่องนี้เติมอะไรคะ นิสัยที่ลูกลบไปเมื่อกี้ได้เท่าไหร่ 65 65 จะอยู่ช่วงนี้ ได้ 65 จะอยู่ข้างบนแล้วข้างล่างคือจำนวนชั้นโจทย์กำหนดมาให้แล้วคือเท่าไหร่ลูก เสร็จ ตัวเลขที่อยู่ข้างล่างคือ เลข 7 นะคะข้างบน 65 ข้างล่างเลข 7 เอาไปหารกัน กดเครื่องคิดเลขเลยอันนี้ครูกดมาให้แล้วนะคะไม่ต้องเสียเวลาคิดเลย หาแล้วได้เท่าไหร่ลูก 9.2 9.2 มันเป็นจำนวนเต็มไหมคะ ไม่เป็นจำนวนเต็ม ความกว้างของฉันนะคะ จำเอาไว้เลยเขาให้ทำเป็นจำนวนเต็ม ขอให้ทำเป็นจำนวนเต็ม ถ้ามันเป็นอย่างนี้ 92 มันไม่เต็ม ขึ้นค่ะ อ้าวแล้วไป 10 เพราะฉะนั้นความกว้างเท่ากับ 10 นะคะเท่ากับ 10 ให้ปัดขึ้นนะลูก ถ้าเมื่อไหร่มีจุดทศนิยมมีเศษอยู่ด้วยจมเมื่อไหร่ ขึ้นทันที ไปนะครับ เมื่อเราได้แล้วความกว้างมีอยู่ 10 ความกว้างของฉันคือสิ เราก็เอาข้อมูลมาใส่อย่างนี้ลูก วิธีการทำ เรียงเลยค่ะง่ายไหม แถวที่ 1 แถวที่ 1 อย่างที่ครูบอกคะแนนต่ำสุดเท่าไหร่นะ 25 ถูกไหม 25 เราเขียนเรียงไปเลยค่ะ 25 แล้วก็ 26 27 28 29 30 31 32 33 34 รักสิมันมีกี่ค่า 1 2 3 4 5 6 7 8 9 10 ครบไหมคะเมื่อกี้ที่เราหาความกว้างของฉันได้เท่ากับ 10 ถุงไหมคะ เวลาเรานับตัวนี้มันก็จะเท่ากับ 10 เหมือนกัน แต่แล้วนะเสร็จแล้วแถวแรก แถวที่ 1 เรียบร้อยมากแถวที่ 2 ค่ะ จะเอาค่าอะไรมาใส่ตรงนี้ มันเป็นสูตรมากที่สุดแถวแรกคือ 34 ถูกไหม เราก็จะต้องมาเริ่มต่อค่ะคือ 30 5 แถวนี้ก็คือ 35 นับต่อไปค่ะ นับต่อไปเลย 10 ค่าด้วยกัน นะ ต้นไป 35 36 37 เดือนสุดท้ายตำแหน่งที่ 10 คือสิ้นสุดที่ 44 ในแถวนี้แถวที่ 2 อันนี้เข้าใจนะคะ เสร็จแล้ว แถวที่ 3 เริ่มที่ 45 นับต่อไปเรื่อยๆค่ะ จนถึง 54 แถวที่ 3 มีกี่ค่าลูก มีทั้งหมดกี่ค่ะ เอากันไหม มีอยู่ 10 ท่าด้วยกัน 10 จำนวนด้วยการถูกไหมคะ เท่ากันเลยเหมือนกันเลยแถวที่ 1 ก็ 10 จำนวนแถวที่ 2 ก็ 10 จำนวน แถวที่ 3 แถวที่ 4 แถวที่ 5 แถวที่ 6 และแถวที่ 7 แถวสุดท้ายตามที่โจทย์กำหนด คือ 10 จำนวนด้วยกัน เราจะรู้ว่าในแต่ละ ฉันนั้นนะคะมีคะแนนเท่าไหร่แล้วนะ เสร็จแล้วเขียนแบบนี้ มันเยอะไปไหม ตารางนี้ หมอลําเนียน่ะเขียนเยอะ ไม่เอานะคะวิธีการคือย่อค่ะ ยังไงลูก 25 มา ที่ตรงนี้คือถึงนะลูกชายคือคำว่าถึงลบออกค่ะ ข้อมูล 26 จนถึง 33 ลบออกเลยใช้ขีดแทน ใช้กี่แทนนะ เข้าใจไหมพี่อิ๋วเข้าใจไหมคะ เข้าใจนะ พี่ตาล เข้าใจไหมลูก เข้าใจไหม เราแค่ เอาจำนวนพรุ่งนี้ออก พี่ไปไปล้างหน้าไหมลูก ไปล้างหน้าก็ได้นะลูกหนูนั่งอยู่ข้างหน้าเลยแต่หนูหลับตลอดเลย ไปล้างหน้าก่อนเดี๋ยวค่อยเข้ามาใหม่นะ เขาว่าจะฟังครูพูดอยู่ โอเคนะ ดูนะ อันนี้เข้าใจนะคะยอดแล้วลูก ยอดเอาง่ายไหมเขียนมันก็แคบลงใช่ไหมคะวิธีการขั้นตอนแบบ ดีเลย ถูกต้อง ขั้นตอนนี้ลูกสามารถใช้ในกระดาษทดได้ ที่เขียนคะแนนตรงนี้นะคะ เขียนใส่ข้างนอกไม่ต้องมาเขียนในตาราง เริ่มตอนแรกเรารู้เลยว่าตารางมันมีอยู่ 7 แถวถูกไหมแล้วก็ไปเขียนตารางไว้ก่อน เขียนตารางไว้ก่อนคะแนน ช่องแรกเริ่มเริ่มเท่าไหร่เริ่มที่ 25 25 นี้เรารู้นะ เรารู้เรารู้แล้วเราไปเขียนข้างนอกอ่ะเนี่ยจำนวนนี้ เสียงข้างนอกนะคะไม่ต้องมาเขียนลงในตารางนี้ ไอ้ตัวนี้เลย มาใช้ฉีดตรงนี้เลย 25 ถึง 34 เลยโอเคไหม น้าผ่านนะเมื่อไหร่ก็ตามที่ลูกหาข้อมูลจนครบ ชนแถวจำนวนชั้นแถวที่ 7 เรียบร้อยแล้ว ดูช่วงคะแนนค่ะคะแนนสูงสุด คือเท่าไหร่นะ 50 50 คะแนนสูงสุดมันอยู่ในช่วงนี้ไหมคะ แถวสุดท้ายคือ ตั้งแต่ 85 จนถึง 94 เพราะฉะนั้น 90 ก็อยู่ในนี้อยู่แล้วรู้ไหม เพราะฉะนั้นตารางนี้ถูกต้องนะคะ หลังจากนั้น แล้วทำขั้นที่ 4 เสร็จต่อไปขั้นที่ 5 ค่ะ ขั้นที่ 5 พิจารณาว่าข้อมูล ที่อยู่ใน ช่วงข้อมูลนะคะเอาไปขี่ตรง ห้ามพลาดตรงนี้ อันนี้จะต้องละเอียดรอบคอบนะลูกดูดีๆนะคะ เวลาขีดวิธีการพี่เปรี้ยวถามว่าจะคิดยังไงไม่ให้งงถูกไหม OK ก็ดูเช็คทีละค่ะ อันนี้เราไม่ให้ใช้สีแล้วนะลูกเราจะใช้ ขีดทับค่าแทนข้อมูลแรกคือ 25 ถูกไหม 25 เราก็เอา ปากกาขีด 25 คือเรามาลงแล้ว 25 อยู่ช่องไหนคะ ช่องแถวที่เท่าไหร่แถวที่ 1 แล้วก็ขีด 25 คิดไป 1 ใช่ไหมคะ พอมาข้อมูลที่ 285 เรียงเลยแล้วก็ขีดทับเลยค่ะ กากบาททับ 85 ไปดู 85 อยู่ช่องไหน ช่องนี้สุดท้ายช่องที่ 7 แถวที่ 7 แล้วก็ขี่ตรงไป 1 ขีด นะคะ เพราะฉะนั้นเราจะมาทำข้อมูลซ้ำไหม ไม่ เราเช็คแล้วใช่ไหมคะเราขีดทับไปแล้วเราก็จะดูข้อมูลไปทีละข้อมูลข้อมูลทีละอันทีละอันที่ลั่นไปเรื่อย จะใช้เวลาหน่อยนะคะจะใช้เวลาหน่อย แต่มันจะไม่พลาด มันจะไม่พลาด ลูกจะต้องมีความละเอียดรอบคอบตรงนี้ เมื่อเราใส่ข้อมูลรอยขีดเสร็จเรียบร้อยขั้นตอนที่ 57 ลดจำนวนแล้วทั้งหมดมีอยู่ 50 คน มันก็จะเป็นแบบนี้รอยขีด นะ ใช่ ใช่ตามที่จำนวนอยู่ในข้อมูลดิบที่เรา อยู่นี่แหละขี้เกียจไปเจออยู่ในช่วงไหน ผิดนะคะ ที่สำคัญ เมื่อไหร่ก็ตามที่เป็น 5 จำนวน 5 ให้ขีดทับนะลูก เจรียงการมันจะนับง่ายเวลาเราจะไปน่าน ตรงช่องความถี่นะลูก 1234 คนที่ 5 ให้ขีดทับ ไม่มัดเลย อย่างเงี้ย ถูกต้องนะคะ ok นะเสร็จแล้วมาขั้นตอนสุดท้ายแล้วลูก ขั้นตอนสุดท้ายคือ อะไรคะ ความถี่ช่องนี้ค่ะใส่จำนวนลงไปเลย เท่าไหร่ เข้าใจนะเหมือนเดิม จะลดสิวออกมาจะทำและอยากทำแล้วอยากทำมาก เมื่อกี้กูทำเป็นตัวอย่าง แต่ตอนนี้ลูกจะต้องทำเอง ทำเองนะคะ วันนี้นะ กูจะให้ทำเป็นครูเรามี 8 คนใช่ไหม กูเป็นคู่เป็นคู่นะคะ ทำเป็นคู่ เมื่อกี้ข้อมูลอันเดียวกันไหม ข้อมูลอันเดียวกันเลยนะคะคะแนนสอบของม 6 มีอยู่ 50 คนเหมือนกัน 50 คนเหมือนกันแต่เขาให้โจทย์มายังไงคะข้อนี้เขาให้ ความกว้างของฉันมาเป็น 15 เปลี่ยนแล้วนะลูก ความกว้างจากเมื่อกี้ที่เราหาได้คือ 10 ถูกไหมคะ แต่ตอนนี้ตรวจกำหนดให้เท่าไหร่ 15 วิธีคิด ถูกต้องวิธีเขียนความถี่ก็คือนับ ในแต่ละแถว มีอยู่ 15 จำนวน แต่ทีนี้เราจะไปเขียนดีไซน์ตารางนะลูกมันจะมีกี่แถวตลาดนะคะ เหมือนเดิมเลย คะแนนอันนี้ได้แล้วตั้งแต่กไก่ถูกไหม จำนวนชั้นค่ะเราจะต้องหาจำนวนชั้น เมื่อกี้ 65 / 7 ใช่ไหมคะ แต่ตอนนี้ต้องเปลี่ยนแล้ว เพราะว่าเขาเปลี่ยนกำหนดมาให้คือ 15 เพราะฉะนั้นหารออกมาได้คือ 4.33 4.33 ได้ไหม ไม่ได้มันเป็นจุดทศนิยมลูกจะต้อง ต้องเมื่อไหร่เป็นเศษส่วนคือหารนะลูก แต่คู่กูหามาให้แล้ว อันนี้กูหันมาให้แล้ว ได้ 4.33 ให้เป็น จำนวนเต็มคือเพราะฉะนั้นตารางนี้มีกี่แถว ห้าแถวนะคะ ดีไซน์ออกมาเลย แถวที่ 1 น้าเคนะ แถวที่ 2 แถวที่ 3 แถวที่ 4 และแถวที่ 5 แถวที่ 5 ตรงนี้ช่องนี้ลูกทำเขียนคะแนนอย่างนี้เลยไหมมาย ให้ลูกทำในกระดาษโพสต์นะคะ ช่องนี้ช่องคะแนนคอลัมน์เนี้ย ลูกค้าเริ่มที่ 25 แล้วไปสิ้นสุดที่เท่าไหร่ถึงไหนถึงไหนคะช่วงนี้ ชายคือถึง 39 แถวที่ 2 เริ่มอะไร เรื่องอะไรลูก 40 ถูกต้องแล้วไปถึงเท่าไหร่ ต้องไปรับเองอันนี้กูไม่บอกไปเขียนในกระดาษพจน์เองนะคะเขียนในกระดาษ กดเองเสร็จแล้วให้ลูก เช็คข้อมูล ช่องความถี่นะคะ ใส่ช่องความถี่ตรงนี้ แล้วก็ใส่ข้อมูล ให้เรียบร้อยมีคำถามไหมลูก โอเคโอเคแล้วนะ H H แล้วนะคะ 6/1 ครูจะบอกให้ 6/1 พี่อิ๋วดูดูจอจอ 6/1 ทำ ทำเสร็จเรียบร้อยแต่เกิดปัญหาปัญหาตรงไหนลูก ไม่รอบคอบพี่บอกว่าใช่ไม่รอบคอบเพราะว่ามันผิด 2 คน 2 คนให้คิดด้วยกัน ไม่ใช่ทำทำของฉันได้แล้วฉันไปเลยให้มาคุยกันว่ามันจะผิดตรงไหนรู้ไหม มันจะผิดตรงคะแนนตรงนี้ลูกตรงช่วงนี้แหละ นับด้วยกัน 2 คน ถูกผิดไม่เป็นไรเรียนรู้ใหม่ เราเอาข้อผิดพลาดจากห้องม 6/1 นะคะ เมื่อกี้กูบอกให้ลูกอ่ะทำงานกลุ่มลูกแต่ลูก เอามาแล้วลูก 2 คนทำด้วยกันนะดูเอกสารด้วยกันแต่คิด ใครคิดมันแล้วเอาข้อมูลมาสุดท้ายปุ๊บ อ้าว ทำไมข้อมูลมันไม่เหมือนกัน แสดงว่าต้องมีใครคนใดคนนึงทำผิดหรือไงลูก เพราะฉะนั้นตอนที่ทำน่ะเอามาคุยกัน ราคาแต่ละช่องตรงนี้ของเธอทำได้เท่าไหร่ รับแลกได้เท่าไหร่นะคะ ของเพื่อนตรงไหม เพื่อนตรง แสดงว่าถูกไหมคะ อันนี้โอกาสที่ตรวจสอบความถูกต้องของตัวเองเลยนะคะก่อนที่จะส่งงานครู ให้ดู คุยกันแล้วก็ตรวจความถูกต้อง ใช่อันนี้จะต้องใช้เวลาทำไปทีละขั้นตอน 5 โมง ห้ามกระโดดข้ามขั้นไหมห้ามกระโดดข้ามขั้น เช็คไปทีละตัวข้อมูลดิบเช็คไปทีละตัวทีละตัวแล้วเช็คว่าตรงรอยขีด ลูกจะคิดตรงช่องไหนนะคะดูด้วยกัน เคนะ จนสุดท้ายมันก็จะออกมาเป็นตารางนี้ ใช่มี ช่วงคะแนนนี้รอยฉีดแล้วก็ความถี่เดี๋ยวเฉลยนิดนึง เสร็จแล้วไม่ให้ดู ทำเอง เดี๋ยวกูจะเฉลยว่าลูกทำถูกหรือเปล่านะ มีคำถามไหมคะ ไม่มี แชทกลุ่มนี้มีคำถามไหม หิวมีคำถามไหม ปลาไม่มีคำถามนะลูกถ้ามีคำถามสะกิดได้นะคะถามกูได้เดี๋ยวจะให้เวลาในการทำ ทำให้เสร็จในชั่วโมงนี้นะลูก 6/1 ทำเสร็จเรียบร้อยแล้ว มาเอาแบบฝึกกับคุณเลยนะคะ ลูกๆคะ วันนี้เวลา หมดแล้วนะคะ เวลาเรียนเรายังไม่หมดแต่เวลาขอชั่วโมงลาภนะคะ หมดแล้ว กูจะให้เวลาลูกในการทำแบบฝึกนี้อีก 30 นาทีนะคะ กว่าจะเสร็จกว่าจะหมดคาบนี้เหลือเวลาอีก 30 นาทีเพราะฉะนั้น ลูกๆมีคำถามจะถามพี่หล้าไหม ถ้าเข้าใจแล้วนะคะเวลาหมดแล้ววันนี้เราขอบคุณพี่ล่างก่อนนะคะแล้วเหลือเวลา 30 นาทีลูกต้องทำให้เสร็จนะคะ ในชั่วโมงนี้ หัวหน้าขอบคุณที่รามค่ะ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3101 คณิตศาสตร์ 5 ม.6/2 (เช้า) 040767</dc:title>
  <dc:creator/>
  <cp:keywords/>
  <dcterms:created xsi:type="dcterms:W3CDTF">2024-07-04T11:39:44Z</dcterms:created>
  <dcterms:modified xsi:type="dcterms:W3CDTF">2024-07-04T11:3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4 กรกฎาคม 2567 เวลา 10.30 น.</vt:lpwstr>
  </property>
  <property fmtid="{D5CDD505-2E9C-101B-9397-08002B2CF9AE}" pid="3" name="subtitle">
    <vt:lpwstr/>
  </property>
</Properties>
</file>